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cy Jenning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ng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12 Drury Ln  Car 601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diggs7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8997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